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6504C" w14:textId="77777777" w:rsidR="009E209B" w:rsidRDefault="006A430E" w:rsidP="006A430E">
      <w:pPr>
        <w:jc w:val="center"/>
        <w:rPr>
          <w:b/>
          <w:sz w:val="24"/>
        </w:rPr>
      </w:pPr>
      <w:r w:rsidRPr="006A430E">
        <w:rPr>
          <w:b/>
          <w:sz w:val="40"/>
        </w:rPr>
        <w:t>Vendor Agreement</w:t>
      </w:r>
      <w:r w:rsidR="009E209B">
        <w:rPr>
          <w:b/>
          <w:sz w:val="40"/>
        </w:rPr>
        <w:t xml:space="preserve"> Form</w:t>
      </w:r>
    </w:p>
    <w:p w14:paraId="1EF35D69" w14:textId="77777777" w:rsidR="009E209B" w:rsidRPr="009E209B" w:rsidRDefault="009E209B" w:rsidP="006A430E">
      <w:pPr>
        <w:jc w:val="center"/>
        <w:rPr>
          <w:b/>
          <w:sz w:val="24"/>
        </w:rPr>
      </w:pPr>
    </w:p>
    <w:p w14:paraId="79534AE6" w14:textId="77777777" w:rsidR="006A430E" w:rsidRPr="006A430E" w:rsidRDefault="006A430E" w:rsidP="006A430E">
      <w:pPr>
        <w:rPr>
          <w:sz w:val="24"/>
          <w:szCs w:val="24"/>
        </w:rPr>
      </w:pPr>
      <w:r w:rsidRPr="006A430E">
        <w:rPr>
          <w:sz w:val="24"/>
          <w:szCs w:val="24"/>
        </w:rPr>
        <w:t>By signing this form, I agree to honor the following expectations of the Crop Cash Program:</w:t>
      </w:r>
    </w:p>
    <w:p w14:paraId="0B6D5DE2" w14:textId="77777777" w:rsidR="006A430E" w:rsidRPr="006A430E" w:rsidRDefault="006A430E" w:rsidP="006A430E">
      <w:pPr>
        <w:rPr>
          <w:sz w:val="24"/>
          <w:szCs w:val="24"/>
        </w:rPr>
      </w:pPr>
    </w:p>
    <w:p w14:paraId="7DB7522F" w14:textId="5CD0908C" w:rsidR="00AE00B7" w:rsidRPr="00AE00B7" w:rsidRDefault="00AE00B7" w:rsidP="00AE00B7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 xml:space="preserve">I will only accept </w:t>
      </w:r>
      <w:r w:rsidR="00930019">
        <w:rPr>
          <w:sz w:val="24"/>
          <w:szCs w:val="24"/>
        </w:rPr>
        <w:t>202</w:t>
      </w:r>
      <w:r w:rsidR="00163063">
        <w:rPr>
          <w:sz w:val="24"/>
          <w:szCs w:val="24"/>
        </w:rPr>
        <w:t xml:space="preserve">1-2022 </w:t>
      </w:r>
      <w:r w:rsidR="00B139C6">
        <w:rPr>
          <w:sz w:val="24"/>
          <w:szCs w:val="24"/>
        </w:rPr>
        <w:t>Crop Cash</w:t>
      </w:r>
      <w:r>
        <w:rPr>
          <w:sz w:val="24"/>
          <w:szCs w:val="24"/>
        </w:rPr>
        <w:t xml:space="preserve"> </w:t>
      </w:r>
      <w:r w:rsidR="00B139C6">
        <w:rPr>
          <w:sz w:val="24"/>
          <w:szCs w:val="24"/>
        </w:rPr>
        <w:t>(</w:t>
      </w:r>
      <w:r w:rsidR="00930019">
        <w:rPr>
          <w:sz w:val="24"/>
          <w:szCs w:val="24"/>
        </w:rPr>
        <w:t>red</w:t>
      </w:r>
      <w:r w:rsidR="00E43620">
        <w:rPr>
          <w:sz w:val="24"/>
          <w:szCs w:val="24"/>
        </w:rPr>
        <w:t xml:space="preserve"> </w:t>
      </w:r>
      <w:r w:rsidR="00B139C6">
        <w:rPr>
          <w:sz w:val="24"/>
          <w:szCs w:val="24"/>
        </w:rPr>
        <w:t xml:space="preserve">border) </w:t>
      </w:r>
      <w:r>
        <w:rPr>
          <w:sz w:val="24"/>
          <w:szCs w:val="24"/>
        </w:rPr>
        <w:t xml:space="preserve">between </w:t>
      </w:r>
      <w:r w:rsidR="00163063">
        <w:rPr>
          <w:sz w:val="24"/>
          <w:szCs w:val="24"/>
        </w:rPr>
        <w:t>May, 2021</w:t>
      </w:r>
      <w:r>
        <w:rPr>
          <w:sz w:val="24"/>
          <w:szCs w:val="24"/>
        </w:rPr>
        <w:t xml:space="preserve"> and April 30, </w:t>
      </w:r>
      <w:r w:rsidR="002147A8">
        <w:rPr>
          <w:sz w:val="24"/>
          <w:szCs w:val="24"/>
        </w:rPr>
        <w:t>202</w:t>
      </w:r>
      <w:r w:rsidR="00163063">
        <w:rPr>
          <w:sz w:val="24"/>
          <w:szCs w:val="24"/>
        </w:rPr>
        <w:t>2</w:t>
      </w:r>
      <w:r>
        <w:rPr>
          <w:sz w:val="24"/>
          <w:szCs w:val="24"/>
        </w:rPr>
        <w:t>.</w:t>
      </w:r>
    </w:p>
    <w:p w14:paraId="7CD8BFEB" w14:textId="77777777" w:rsidR="006A430E" w:rsidRPr="006A430E" w:rsidRDefault="006F0AD9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>I will only accept Crop Cash from this market (see sticker on incentive).</w:t>
      </w:r>
      <w:r w:rsidR="006A430E" w:rsidRPr="006A430E">
        <w:rPr>
          <w:sz w:val="24"/>
          <w:szCs w:val="24"/>
        </w:rPr>
        <w:t xml:space="preserve"> </w:t>
      </w:r>
    </w:p>
    <w:p w14:paraId="22479B7A" w14:textId="77777777" w:rsidR="006A430E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>I will only accept Crop Cash as payment for fresh fruits, vegetabl</w:t>
      </w:r>
      <w:bookmarkStart w:id="0" w:name="_GoBack"/>
      <w:bookmarkEnd w:id="0"/>
      <w:r w:rsidRPr="006A430E">
        <w:rPr>
          <w:sz w:val="24"/>
          <w:szCs w:val="24"/>
        </w:rPr>
        <w:t>es, herbs</w:t>
      </w:r>
      <w:r w:rsidR="009E209B">
        <w:rPr>
          <w:sz w:val="24"/>
          <w:szCs w:val="24"/>
        </w:rPr>
        <w:t>, seeds, and starts meant for human consumption.</w:t>
      </w:r>
    </w:p>
    <w:p w14:paraId="30244999" w14:textId="77777777" w:rsidR="009E209B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>I will not give any cash chang</w:t>
      </w:r>
      <w:r w:rsidR="009E209B">
        <w:rPr>
          <w:sz w:val="24"/>
          <w:szCs w:val="24"/>
        </w:rPr>
        <w:t>e for partially spent Crop Cash.</w:t>
      </w:r>
    </w:p>
    <w:p w14:paraId="7B2847D9" w14:textId="1DF74B9A" w:rsidR="006A430E" w:rsidRDefault="009E209B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 xml:space="preserve">I will submit redeemed Crop Cash to </w:t>
      </w:r>
      <w:r w:rsidR="006A430E">
        <w:rPr>
          <w:sz w:val="24"/>
          <w:szCs w:val="24"/>
        </w:rPr>
        <w:t>m</w:t>
      </w:r>
      <w:r w:rsidR="006A430E" w:rsidRPr="006A430E">
        <w:rPr>
          <w:sz w:val="24"/>
          <w:szCs w:val="24"/>
        </w:rPr>
        <w:t>arket managers</w:t>
      </w:r>
      <w:r w:rsidR="006A430E">
        <w:rPr>
          <w:sz w:val="24"/>
          <w:szCs w:val="24"/>
        </w:rPr>
        <w:t xml:space="preserve"> for reimbursement</w:t>
      </w:r>
      <w:r w:rsidR="006A430E" w:rsidRPr="006A430E">
        <w:rPr>
          <w:sz w:val="24"/>
          <w:szCs w:val="24"/>
        </w:rPr>
        <w:t xml:space="preserve"> in a timely manner according to the </w:t>
      </w:r>
      <w:r w:rsidR="006A430E">
        <w:rPr>
          <w:sz w:val="24"/>
          <w:szCs w:val="24"/>
        </w:rPr>
        <w:t>farmers</w:t>
      </w:r>
      <w:r w:rsidR="00E77EA8">
        <w:rPr>
          <w:sz w:val="24"/>
          <w:szCs w:val="24"/>
        </w:rPr>
        <w:t>’</w:t>
      </w:r>
      <w:r w:rsidR="006A430E">
        <w:rPr>
          <w:sz w:val="24"/>
          <w:szCs w:val="24"/>
        </w:rPr>
        <w:t xml:space="preserve"> </w:t>
      </w:r>
      <w:r w:rsidR="006A430E" w:rsidRPr="006A430E">
        <w:rPr>
          <w:sz w:val="24"/>
          <w:szCs w:val="24"/>
        </w:rPr>
        <w:t>market’s reimbursement schedule</w:t>
      </w:r>
      <w:r>
        <w:rPr>
          <w:sz w:val="24"/>
          <w:szCs w:val="24"/>
        </w:rPr>
        <w:t>.</w:t>
      </w:r>
    </w:p>
    <w:p w14:paraId="535944CB" w14:textId="77777777" w:rsidR="009E209B" w:rsidRDefault="009E209B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>I will display the “We Accept Crop Cash” sign at my stand.</w:t>
      </w:r>
    </w:p>
    <w:p w14:paraId="22B10E6B" w14:textId="77777777" w:rsidR="007F6522" w:rsidRDefault="007F6522" w:rsidP="007F6522">
      <w:pPr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4770"/>
        <w:gridCol w:w="4968"/>
      </w:tblGrid>
      <w:tr w:rsidR="007F6522" w14:paraId="67A82C9C" w14:textId="77777777" w:rsidTr="008375A4">
        <w:tc>
          <w:tcPr>
            <w:tcW w:w="558" w:type="dxa"/>
          </w:tcPr>
          <w:p w14:paraId="7D82DD35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206D3F41" w14:textId="77777777" w:rsidR="007F6522" w:rsidRPr="007F6522" w:rsidRDefault="007F6522" w:rsidP="007F6522">
            <w:pPr>
              <w:jc w:val="center"/>
              <w:rPr>
                <w:b/>
                <w:sz w:val="24"/>
                <w:szCs w:val="24"/>
              </w:rPr>
            </w:pPr>
            <w:r w:rsidRPr="007F6522">
              <w:rPr>
                <w:b/>
                <w:sz w:val="24"/>
                <w:szCs w:val="24"/>
              </w:rPr>
              <w:t>Farm</w:t>
            </w:r>
            <w:r w:rsidR="009E209B">
              <w:rPr>
                <w:b/>
                <w:sz w:val="24"/>
                <w:szCs w:val="24"/>
              </w:rPr>
              <w:t>/Farmer</w:t>
            </w:r>
            <w:r w:rsidRPr="007F6522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4968" w:type="dxa"/>
          </w:tcPr>
          <w:p w14:paraId="1A2063FA" w14:textId="77777777" w:rsidR="007F6522" w:rsidRPr="007F6522" w:rsidRDefault="007F6522" w:rsidP="007F6522">
            <w:pPr>
              <w:jc w:val="center"/>
              <w:rPr>
                <w:b/>
                <w:sz w:val="24"/>
                <w:szCs w:val="24"/>
              </w:rPr>
            </w:pPr>
            <w:r w:rsidRPr="007F6522">
              <w:rPr>
                <w:b/>
                <w:sz w:val="24"/>
                <w:szCs w:val="24"/>
              </w:rPr>
              <w:t>Signature</w:t>
            </w:r>
          </w:p>
        </w:tc>
      </w:tr>
      <w:tr w:rsidR="007F6522" w14:paraId="3E5C1A77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39C43EC1" w14:textId="77777777" w:rsidR="008375A4" w:rsidRPr="008375A4" w:rsidRDefault="008375A4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38A84309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A2090B4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11760B2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6E700F3C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C055FFD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55405C07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5C4AE30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8E55293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309D96F0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8B43E3F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1A99B772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55B1CDE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36F1152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6F831C2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764F2899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61F4D55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49E68334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B444D1D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671A150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55D57855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79762D5E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45B75CD8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4C78754E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7046418B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24D5646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7BF3A11B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87F1D1A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44390BC6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B858DFC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DA4DB55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310E627C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2F8C4464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332870EB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3180B0E1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1118265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FE4F21C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D28E573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04F75F59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7F5A9C7A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37C424D9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7AC66F99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9B42776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5A0A0C14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5231E084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E7F0CE1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4B1E0747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72253BED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4E7E3A93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B99F50A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3C5A6018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04A62D03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978F0AE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4FB6072C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153DF329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7C4F2148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761979A5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4A5C9990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5D7C156F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76BBCA2C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2BCBED2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DF134EA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4987B872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E345B0C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D47F53E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C981DB8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2B8FFA6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6016AE92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2995A9BC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D9D6AFC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4B1E2FA5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5E446E5A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61340AE0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24922C89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16C35299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1247DA43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24A6A6F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7BE1E1D6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3A1D3D2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4185D9D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698CEDF1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E9119D4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7F98CDB4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10C5C5AE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55CC272D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407CCB5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0A44E9B0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26676B8D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E3D554B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1FDD0BF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613E198F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1912114F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6895C993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556305EF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52E7937D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430D65A3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652EB094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4B391666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681D31D3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14:paraId="0F6E659C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7400ECF6" w14:textId="77777777"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28F95E5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39766E33" w14:textId="77777777"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0E2D5B" w14:paraId="1B4D65C0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93CC54D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4B69D438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35FF397E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14:paraId="6BE2845F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3453B77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206E700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DD8A945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14:paraId="409F0CA1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6BFD1537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723BD9D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612E19C2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14:paraId="2F2B018C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30B45E92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29CD7F7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615D8CD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14:paraId="5E1B7BD6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FE71FDE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00BE507C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20224771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14:paraId="7D900675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5F6AB883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C35742D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49B69C1E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14:paraId="49A9FB60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954B55C" w14:textId="77777777"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1BE51D4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5D560FD3" w14:textId="77777777"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E54A19" w14:paraId="1DBF9CCB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191D7708" w14:textId="77777777"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A6C29A0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4285B00C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14:paraId="6E567BCE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5AEEE8D1" w14:textId="77777777"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A66884C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6A879470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14:paraId="6B7A147D" w14:textId="77777777" w:rsidTr="00E54A19">
        <w:trPr>
          <w:trHeight w:val="576"/>
        </w:trPr>
        <w:tc>
          <w:tcPr>
            <w:tcW w:w="558" w:type="dxa"/>
            <w:vAlign w:val="bottom"/>
          </w:tcPr>
          <w:p w14:paraId="06D875FD" w14:textId="77777777"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393330F8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7BEA6D8F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14:paraId="259D5050" w14:textId="77777777" w:rsidTr="006F0AD9">
        <w:trPr>
          <w:trHeight w:val="467"/>
        </w:trPr>
        <w:tc>
          <w:tcPr>
            <w:tcW w:w="558" w:type="dxa"/>
            <w:vAlign w:val="bottom"/>
          </w:tcPr>
          <w:p w14:paraId="4570DDE5" w14:textId="77777777"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15FD75FB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37A3E537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14:paraId="681D610A" w14:textId="77777777" w:rsidTr="009A0E90">
        <w:trPr>
          <w:trHeight w:val="440"/>
        </w:trPr>
        <w:tc>
          <w:tcPr>
            <w:tcW w:w="558" w:type="dxa"/>
            <w:vAlign w:val="bottom"/>
          </w:tcPr>
          <w:p w14:paraId="1F1EE508" w14:textId="77777777"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7F4520D2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1A090BFB" w14:textId="77777777"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2147A8" w14:paraId="6A19DB6E" w14:textId="77777777" w:rsidTr="009A0E90">
        <w:trPr>
          <w:trHeight w:val="440"/>
        </w:trPr>
        <w:tc>
          <w:tcPr>
            <w:tcW w:w="558" w:type="dxa"/>
            <w:vAlign w:val="bottom"/>
          </w:tcPr>
          <w:p w14:paraId="72BDD6A2" w14:textId="77777777" w:rsidR="002147A8" w:rsidRPr="008375A4" w:rsidRDefault="002147A8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77DFF9A9" w14:textId="77777777" w:rsidR="002147A8" w:rsidRDefault="002147A8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6679CF7D" w14:textId="77777777" w:rsidR="002147A8" w:rsidRDefault="002147A8" w:rsidP="007F6522">
            <w:pPr>
              <w:rPr>
                <w:sz w:val="24"/>
                <w:szCs w:val="24"/>
              </w:rPr>
            </w:pPr>
          </w:p>
        </w:tc>
      </w:tr>
      <w:tr w:rsidR="002147A8" w14:paraId="79271E56" w14:textId="77777777" w:rsidTr="009A0E90">
        <w:trPr>
          <w:trHeight w:val="440"/>
        </w:trPr>
        <w:tc>
          <w:tcPr>
            <w:tcW w:w="558" w:type="dxa"/>
            <w:vAlign w:val="bottom"/>
          </w:tcPr>
          <w:p w14:paraId="67CCC947" w14:textId="77777777" w:rsidR="002147A8" w:rsidRPr="008375A4" w:rsidRDefault="002147A8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3652AA32" w14:textId="77777777" w:rsidR="002147A8" w:rsidRDefault="002147A8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14:paraId="1C580E3E" w14:textId="77777777" w:rsidR="002147A8" w:rsidRDefault="002147A8" w:rsidP="007F6522">
            <w:pPr>
              <w:rPr>
                <w:sz w:val="24"/>
                <w:szCs w:val="24"/>
              </w:rPr>
            </w:pPr>
          </w:p>
        </w:tc>
      </w:tr>
    </w:tbl>
    <w:p w14:paraId="4A20BA10" w14:textId="77777777" w:rsidR="007F6522" w:rsidRPr="007F6522" w:rsidRDefault="007F6522" w:rsidP="002D0A38">
      <w:pPr>
        <w:rPr>
          <w:sz w:val="24"/>
          <w:szCs w:val="24"/>
        </w:rPr>
      </w:pPr>
    </w:p>
    <w:sectPr w:rsidR="007F6522" w:rsidRPr="007F6522" w:rsidSect="009E209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5C2DB" w14:textId="77777777" w:rsidR="004A7FF7" w:rsidRDefault="004A7FF7" w:rsidP="00E54A19">
      <w:r>
        <w:separator/>
      </w:r>
    </w:p>
  </w:endnote>
  <w:endnote w:type="continuationSeparator" w:id="0">
    <w:p w14:paraId="063BF085" w14:textId="77777777" w:rsidR="004A7FF7" w:rsidRDefault="004A7FF7" w:rsidP="00E54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C1ED8" w14:textId="77777777" w:rsidR="004A7FF7" w:rsidRDefault="004A7FF7" w:rsidP="00E54A19">
      <w:r>
        <w:separator/>
      </w:r>
    </w:p>
  </w:footnote>
  <w:footnote w:type="continuationSeparator" w:id="0">
    <w:p w14:paraId="2E893138" w14:textId="77777777" w:rsidR="004A7FF7" w:rsidRDefault="004A7FF7" w:rsidP="00E54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35BC9" w14:textId="20389F8B" w:rsidR="00E54A19" w:rsidRPr="00E54A19" w:rsidRDefault="00541C11" w:rsidP="00B139C6">
    <w:pPr>
      <w:pStyle w:val="Header"/>
      <w:tabs>
        <w:tab w:val="clear" w:pos="9360"/>
        <w:tab w:val="right" w:pos="10800"/>
      </w:tabs>
      <w:rPr>
        <w:b/>
      </w:rPr>
    </w:pPr>
    <w:r>
      <w:rPr>
        <w:b/>
      </w:rPr>
      <w:t>Crop Cash</w:t>
    </w:r>
    <w:r w:rsidR="00E54A19" w:rsidRPr="00E54A19">
      <w:rPr>
        <w:b/>
      </w:rPr>
      <w:t xml:space="preserve"> Program</w:t>
    </w:r>
    <w:r w:rsidR="00AE00B7">
      <w:rPr>
        <w:b/>
      </w:rPr>
      <w:t xml:space="preserve"> </w:t>
    </w:r>
    <w:r w:rsidR="00163063">
      <w:rPr>
        <w:b/>
      </w:rPr>
      <w:tab/>
    </w:r>
    <w:r w:rsidR="00163063">
      <w:rPr>
        <w:b/>
      </w:rPr>
      <w:tab/>
      <w:t xml:space="preserve">       Summer 2020 and Winter 2021-22</w:t>
    </w:r>
  </w:p>
  <w:p w14:paraId="4C94DAC0" w14:textId="77777777" w:rsidR="00E54A19" w:rsidRDefault="00E54A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4F168C"/>
    <w:multiLevelType w:val="hybridMultilevel"/>
    <w:tmpl w:val="4A980866"/>
    <w:lvl w:ilvl="0" w:tplc="345E5A6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75B1E"/>
    <w:multiLevelType w:val="hybridMultilevel"/>
    <w:tmpl w:val="B0809664"/>
    <w:lvl w:ilvl="0" w:tplc="9D6236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9C109A"/>
    <w:multiLevelType w:val="hybridMultilevel"/>
    <w:tmpl w:val="4536A2AA"/>
    <w:lvl w:ilvl="0" w:tplc="9D6236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IDIlNjS0NjYyUdpeDU4uLM/DyQAtNaAOzheGgsAAAA"/>
  </w:docVars>
  <w:rsids>
    <w:rsidRoot w:val="006A430E"/>
    <w:rsid w:val="000C776F"/>
    <w:rsid w:val="000E2D5B"/>
    <w:rsid w:val="00163063"/>
    <w:rsid w:val="002147A8"/>
    <w:rsid w:val="002D0A38"/>
    <w:rsid w:val="0039070C"/>
    <w:rsid w:val="004A4EB0"/>
    <w:rsid w:val="004A7FF7"/>
    <w:rsid w:val="00541C11"/>
    <w:rsid w:val="006808F9"/>
    <w:rsid w:val="006A430E"/>
    <w:rsid w:val="006F0AD9"/>
    <w:rsid w:val="007F6522"/>
    <w:rsid w:val="008375A4"/>
    <w:rsid w:val="008560C6"/>
    <w:rsid w:val="00930019"/>
    <w:rsid w:val="009A0E90"/>
    <w:rsid w:val="009E209B"/>
    <w:rsid w:val="009F0165"/>
    <w:rsid w:val="00AE00B7"/>
    <w:rsid w:val="00B139C6"/>
    <w:rsid w:val="00C47AB2"/>
    <w:rsid w:val="00CE10D2"/>
    <w:rsid w:val="00E43620"/>
    <w:rsid w:val="00E54A19"/>
    <w:rsid w:val="00E77EA8"/>
    <w:rsid w:val="00EB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EC92D"/>
  <w15:docId w15:val="{4CA7C380-08AB-41D8-B6D2-665089B5D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30E"/>
    <w:pPr>
      <w:ind w:left="720"/>
      <w:contextualSpacing/>
    </w:pPr>
  </w:style>
  <w:style w:type="table" w:styleId="TableGrid">
    <w:name w:val="Table Grid"/>
    <w:basedOn w:val="TableNormal"/>
    <w:uiPriority w:val="59"/>
    <w:rsid w:val="007F65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D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D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A19"/>
  </w:style>
  <w:style w:type="paragraph" w:styleId="Footer">
    <w:name w:val="footer"/>
    <w:basedOn w:val="Normal"/>
    <w:link w:val="Foot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A19"/>
  </w:style>
  <w:style w:type="character" w:styleId="CommentReference">
    <w:name w:val="annotation reference"/>
    <w:basedOn w:val="DefaultParagraphFont"/>
    <w:uiPriority w:val="99"/>
    <w:semiHidden/>
    <w:unhideWhenUsed/>
    <w:rsid w:val="008560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0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0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0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0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47F7B-E001-4D41-AA2D-DD610E337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Good</dc:creator>
  <cp:lastModifiedBy>Emmet Moseley</cp:lastModifiedBy>
  <cp:revision>6</cp:revision>
  <cp:lastPrinted>2017-03-24T15:43:00Z</cp:lastPrinted>
  <dcterms:created xsi:type="dcterms:W3CDTF">2019-03-18T20:02:00Z</dcterms:created>
  <dcterms:modified xsi:type="dcterms:W3CDTF">2021-04-29T18:30:00Z</dcterms:modified>
</cp:coreProperties>
</file>